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F5080D" w14:textId="5BCF1B68" w:rsidR="007F459A" w:rsidRPr="007A62BE" w:rsidRDefault="007F459A" w:rsidP="007F459A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7A62BE">
        <w:rPr>
          <w:rFonts w:ascii="Times New Roman" w:hAnsi="Times New Roman" w:cs="Times New Roman"/>
          <w:b/>
          <w:bCs/>
          <w:sz w:val="32"/>
          <w:szCs w:val="32"/>
        </w:rPr>
        <w:t>Prog6280</w:t>
      </w:r>
      <w:r>
        <w:rPr>
          <w:rFonts w:ascii="Times New Roman" w:hAnsi="Times New Roman" w:cs="Times New Roman"/>
          <w:b/>
          <w:bCs/>
          <w:sz w:val="32"/>
          <w:szCs w:val="32"/>
        </w:rPr>
        <w:t>b</w:t>
      </w:r>
    </w:p>
    <w:p w14:paraId="45429458" w14:textId="01CF4A5E" w:rsidR="007F459A" w:rsidRPr="007A62BE" w:rsidRDefault="007F459A" w:rsidP="007F459A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7A62BE">
        <w:rPr>
          <w:rFonts w:ascii="Times New Roman" w:hAnsi="Times New Roman" w:cs="Times New Roman"/>
          <w:b/>
          <w:bCs/>
          <w:sz w:val="28"/>
          <w:szCs w:val="28"/>
        </w:rPr>
        <w:t>(</w:t>
      </w:r>
      <w:r w:rsidR="0036089C">
        <w:rPr>
          <w:rFonts w:ascii="Times New Roman" w:hAnsi="Times New Roman" w:cs="Times New Roman"/>
          <w:b/>
          <w:bCs/>
          <w:sz w:val="28"/>
          <w:szCs w:val="28"/>
        </w:rPr>
        <w:t>Starbucks</w:t>
      </w:r>
      <w:r w:rsidRPr="007A62BE">
        <w:rPr>
          <w:rFonts w:ascii="Times New Roman" w:hAnsi="Times New Roman" w:cs="Times New Roman"/>
          <w:b/>
          <w:bCs/>
          <w:sz w:val="28"/>
          <w:szCs w:val="28"/>
        </w:rPr>
        <w:t>)</w:t>
      </w:r>
    </w:p>
    <w:p w14:paraId="2641C199" w14:textId="77777777" w:rsidR="007F459A" w:rsidRPr="007A62BE" w:rsidRDefault="007F459A" w:rsidP="007F459A">
      <w:pPr>
        <w:rPr>
          <w:rFonts w:ascii="Times New Roman" w:hAnsi="Times New Roman" w:cs="Times New Roman"/>
          <w:sz w:val="24"/>
          <w:szCs w:val="24"/>
        </w:rPr>
      </w:pPr>
    </w:p>
    <w:p w14:paraId="43ACC4F4" w14:textId="2B40E0E7" w:rsidR="007F459A" w:rsidRDefault="007F459A" w:rsidP="007F459A">
      <w:pPr>
        <w:rPr>
          <w:rFonts w:ascii="Times New Roman" w:hAnsi="Times New Roman" w:cs="Times New Roman"/>
          <w:sz w:val="24"/>
          <w:szCs w:val="24"/>
        </w:rPr>
      </w:pPr>
      <w:r w:rsidRPr="007A62BE">
        <w:rPr>
          <w:rFonts w:ascii="Times New Roman" w:hAnsi="Times New Roman" w:cs="Times New Roman"/>
          <w:b/>
          <w:bCs/>
          <w:sz w:val="24"/>
          <w:szCs w:val="24"/>
        </w:rPr>
        <w:t>Program Description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E42DE4">
        <w:rPr>
          <w:rFonts w:ascii="Times New Roman" w:hAnsi="Times New Roman" w:cs="Times New Roman"/>
          <w:sz w:val="24"/>
          <w:szCs w:val="24"/>
        </w:rPr>
        <w:t xml:space="preserve">This lab program will guide </w:t>
      </w:r>
      <w:r>
        <w:rPr>
          <w:rFonts w:ascii="Times New Roman" w:hAnsi="Times New Roman" w:cs="Times New Roman"/>
          <w:sz w:val="24"/>
          <w:szCs w:val="24"/>
        </w:rPr>
        <w:t>you</w:t>
      </w:r>
      <w:r w:rsidRPr="00E42DE4">
        <w:rPr>
          <w:rFonts w:ascii="Times New Roman" w:hAnsi="Times New Roman" w:cs="Times New Roman"/>
          <w:sz w:val="24"/>
          <w:szCs w:val="24"/>
        </w:rPr>
        <w:t xml:space="preserve"> through using Pandas and Matplotlib in Python</w:t>
      </w:r>
      <w:r>
        <w:rPr>
          <w:rFonts w:ascii="Times New Roman" w:hAnsi="Times New Roman" w:cs="Times New Roman"/>
          <w:sz w:val="24"/>
          <w:szCs w:val="24"/>
        </w:rPr>
        <w:t xml:space="preserve"> (or equivalent dataframe/plotting libraries in R, Julia, etc.)</w:t>
      </w:r>
      <w:r w:rsidRPr="00E42DE4">
        <w:rPr>
          <w:rFonts w:ascii="Times New Roman" w:hAnsi="Times New Roman" w:cs="Times New Roman"/>
          <w:sz w:val="24"/>
          <w:szCs w:val="24"/>
        </w:rPr>
        <w:t xml:space="preserve"> to analyze and visualize the </w:t>
      </w:r>
      <w:r>
        <w:rPr>
          <w:rFonts w:ascii="Times New Roman" w:hAnsi="Times New Roman" w:cs="Times New Roman"/>
          <w:sz w:val="24"/>
          <w:szCs w:val="24"/>
        </w:rPr>
        <w:t>“</w:t>
      </w:r>
      <w:hyperlink r:id="rId5" w:history="1">
        <w:r w:rsidR="00487A44" w:rsidRPr="006F6621">
          <w:rPr>
            <w:rStyle w:val="Hyperlink"/>
            <w:rFonts w:ascii="Times New Roman" w:hAnsi="Times New Roman" w:cs="Times New Roman"/>
            <w:sz w:val="24"/>
            <w:szCs w:val="24"/>
          </w:rPr>
          <w:t>Starbucks</w:t>
        </w:r>
      </w:hyperlink>
      <w:r>
        <w:rPr>
          <w:rFonts w:ascii="Times New Roman" w:hAnsi="Times New Roman" w:cs="Times New Roman"/>
          <w:sz w:val="24"/>
          <w:szCs w:val="24"/>
        </w:rPr>
        <w:t>”</w:t>
      </w:r>
      <w:r w:rsidRPr="00E42DE4">
        <w:rPr>
          <w:rFonts w:ascii="Times New Roman" w:hAnsi="Times New Roman" w:cs="Times New Roman"/>
          <w:sz w:val="24"/>
          <w:szCs w:val="24"/>
        </w:rPr>
        <w:t xml:space="preserve"> dataset. The goal is to help </w:t>
      </w:r>
      <w:r>
        <w:rPr>
          <w:rFonts w:ascii="Times New Roman" w:hAnsi="Times New Roman" w:cs="Times New Roman"/>
          <w:sz w:val="24"/>
          <w:szCs w:val="24"/>
        </w:rPr>
        <w:t>you</w:t>
      </w:r>
      <w:r w:rsidRPr="00E42DE4">
        <w:rPr>
          <w:rFonts w:ascii="Times New Roman" w:hAnsi="Times New Roman" w:cs="Times New Roman"/>
          <w:sz w:val="24"/>
          <w:szCs w:val="24"/>
        </w:rPr>
        <w:t xml:space="preserve"> learn data wrangling and visualization techniques while uncovering interesting insights from the dataset.</w:t>
      </w:r>
    </w:p>
    <w:p w14:paraId="201694C3" w14:textId="77777777" w:rsidR="00984779" w:rsidRPr="00E42DE4" w:rsidRDefault="00984779" w:rsidP="007F459A">
      <w:pPr>
        <w:rPr>
          <w:rFonts w:ascii="Times New Roman" w:hAnsi="Times New Roman" w:cs="Times New Roman"/>
          <w:sz w:val="24"/>
          <w:szCs w:val="24"/>
        </w:rPr>
      </w:pPr>
    </w:p>
    <w:p w14:paraId="40315D0A" w14:textId="2B938BB5" w:rsidR="007F459A" w:rsidRPr="00662B57" w:rsidRDefault="00937FBB" w:rsidP="007F459A">
      <w:pPr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1</w:t>
      </w:r>
      <w:r w:rsidR="007F459A" w:rsidRPr="00662B57">
        <w:rPr>
          <w:rFonts w:ascii="Times New Roman" w:hAnsi="Times New Roman" w:cs="Times New Roman"/>
          <w:sz w:val="24"/>
          <w:szCs w:val="24"/>
          <w:u w:val="single"/>
        </w:rPr>
        <w:t>. Data Wrangling Exercises</w:t>
      </w:r>
    </w:p>
    <w:p w14:paraId="16299712" w14:textId="698A3774" w:rsidR="00654B46" w:rsidRPr="004155AF" w:rsidRDefault="00880277" w:rsidP="007F459A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  <w:u w:val="single"/>
        </w:rPr>
      </w:pPr>
      <w:r w:rsidRPr="004155AF">
        <w:rPr>
          <w:rFonts w:ascii="Times New Roman" w:hAnsi="Times New Roman" w:cs="Times New Roman"/>
          <w:sz w:val="24"/>
          <w:szCs w:val="24"/>
          <w:u w:val="single"/>
        </w:rPr>
        <w:t>Remove leading/trailing spaces in column names</w:t>
      </w:r>
      <w:r w:rsidR="004F33E9" w:rsidRPr="004155AF">
        <w:rPr>
          <w:rFonts w:ascii="Times New Roman" w:hAnsi="Times New Roman" w:cs="Times New Roman"/>
          <w:sz w:val="24"/>
          <w:szCs w:val="24"/>
          <w:u w:val="single"/>
        </w:rPr>
        <w:t>.</w:t>
      </w:r>
    </w:p>
    <w:p w14:paraId="3CED2875" w14:textId="2391C956" w:rsidR="004F33E9" w:rsidRPr="00880277" w:rsidRDefault="00E50026" w:rsidP="00654B46">
      <w:pPr>
        <w:pStyle w:val="ListParagraph"/>
        <w:numPr>
          <w:ilvl w:val="1"/>
          <w:numId w:val="9"/>
        </w:numPr>
        <w:rPr>
          <w:rStyle w:val="HTMLCode"/>
          <w:rFonts w:ascii="Times New Roman" w:eastAsiaTheme="minorHAnsi" w:hAnsi="Times New Roman" w:cs="Times New Roman"/>
          <w:sz w:val="24"/>
          <w:szCs w:val="24"/>
        </w:rPr>
      </w:pPr>
      <w:r w:rsidRPr="00E50026">
        <w:rPr>
          <w:rStyle w:val="HTMLCode"/>
          <w:rFonts w:eastAsiaTheme="minorHAnsi"/>
        </w:rPr>
        <w:t>df.columns = df.columns.str.strip()</w:t>
      </w:r>
    </w:p>
    <w:p w14:paraId="709BA892" w14:textId="77777777" w:rsidR="0056356F" w:rsidRDefault="00880277" w:rsidP="00880277">
      <w:pPr>
        <w:pStyle w:val="ListParagraph"/>
        <w:numPr>
          <w:ilvl w:val="1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tionally, replace spaces in columns with underscores:</w:t>
      </w:r>
      <w:r>
        <w:rPr>
          <w:rFonts w:ascii="Times New Roman" w:hAnsi="Times New Roman" w:cs="Times New Roman"/>
          <w:sz w:val="24"/>
          <w:szCs w:val="24"/>
        </w:rPr>
        <w:tab/>
      </w:r>
    </w:p>
    <w:p w14:paraId="6B875776" w14:textId="2A3C9137" w:rsidR="00880277" w:rsidRPr="00880277" w:rsidRDefault="00880277" w:rsidP="0056356F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E50026">
        <w:rPr>
          <w:rStyle w:val="HTMLCode"/>
          <w:rFonts w:eastAsiaTheme="minorHAnsi"/>
        </w:rPr>
        <w:t>df.columns = df.columns.str.replace(' ', '_')</w:t>
      </w:r>
    </w:p>
    <w:p w14:paraId="40CB2625" w14:textId="385F592F" w:rsidR="007F459A" w:rsidRPr="000A38D9" w:rsidRDefault="007F459A" w:rsidP="007F459A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0A38D9">
        <w:rPr>
          <w:rFonts w:ascii="Times New Roman" w:hAnsi="Times New Roman" w:cs="Times New Roman"/>
          <w:sz w:val="24"/>
          <w:szCs w:val="24"/>
        </w:rPr>
        <w:t>Handling missing values</w:t>
      </w:r>
      <w:r>
        <w:rPr>
          <w:rFonts w:ascii="Times New Roman" w:hAnsi="Times New Roman" w:cs="Times New Roman"/>
          <w:sz w:val="24"/>
          <w:szCs w:val="24"/>
        </w:rPr>
        <w:t xml:space="preserve"> (if any)</w:t>
      </w:r>
      <w:r w:rsidRPr="000A38D9">
        <w:rPr>
          <w:rFonts w:ascii="Times New Roman" w:hAnsi="Times New Roman" w:cs="Times New Roman"/>
          <w:sz w:val="24"/>
          <w:szCs w:val="24"/>
        </w:rPr>
        <w:t>.</w:t>
      </w:r>
    </w:p>
    <w:p w14:paraId="4C83274B" w14:textId="248E58D5" w:rsidR="007F459A" w:rsidRPr="000A38D9" w:rsidRDefault="007F459A" w:rsidP="007F459A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0A38D9">
        <w:rPr>
          <w:rFonts w:ascii="Times New Roman" w:hAnsi="Times New Roman" w:cs="Times New Roman"/>
          <w:sz w:val="24"/>
          <w:szCs w:val="24"/>
        </w:rPr>
        <w:t xml:space="preserve">Converting data types (e.g., converting </w:t>
      </w:r>
      <w:r w:rsidR="007B2D63">
        <w:rPr>
          <w:rFonts w:ascii="Times New Roman" w:hAnsi="Times New Roman" w:cs="Times New Roman"/>
          <w:sz w:val="24"/>
          <w:szCs w:val="24"/>
        </w:rPr>
        <w:t>numbers to the correct</w:t>
      </w:r>
      <w:r w:rsidRPr="000A38D9">
        <w:rPr>
          <w:rFonts w:ascii="Times New Roman" w:hAnsi="Times New Roman" w:cs="Times New Roman"/>
          <w:sz w:val="24"/>
          <w:szCs w:val="24"/>
        </w:rPr>
        <w:t xml:space="preserve"> format).</w:t>
      </w:r>
    </w:p>
    <w:p w14:paraId="5E873785" w14:textId="0E248F21" w:rsidR="007F459A" w:rsidRPr="000A38D9" w:rsidRDefault="007F459A" w:rsidP="007F459A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0A38D9">
        <w:rPr>
          <w:rFonts w:ascii="Times New Roman" w:hAnsi="Times New Roman" w:cs="Times New Roman"/>
          <w:sz w:val="24"/>
          <w:szCs w:val="24"/>
        </w:rPr>
        <w:t>Normalizing data (if applicable).</w:t>
      </w:r>
    </w:p>
    <w:p w14:paraId="0469C9E7" w14:textId="3CC0A2D0" w:rsidR="007F459A" w:rsidRPr="00662B57" w:rsidRDefault="00937FBB" w:rsidP="007F459A">
      <w:pPr>
        <w:jc w:val="both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2</w:t>
      </w:r>
      <w:r w:rsidR="007F459A" w:rsidRPr="00662B57">
        <w:rPr>
          <w:rFonts w:ascii="Times New Roman" w:hAnsi="Times New Roman" w:cs="Times New Roman"/>
          <w:sz w:val="24"/>
          <w:szCs w:val="24"/>
          <w:u w:val="single"/>
        </w:rPr>
        <w:t>. Data Visualization Tasks</w:t>
      </w:r>
    </w:p>
    <w:p w14:paraId="69735B90" w14:textId="77777777" w:rsidR="007F459A" w:rsidRPr="00E42DE4" w:rsidRDefault="007F459A" w:rsidP="007F459A">
      <w:pPr>
        <w:rPr>
          <w:rFonts w:ascii="Times New Roman" w:hAnsi="Times New Roman" w:cs="Times New Roman"/>
          <w:sz w:val="24"/>
          <w:szCs w:val="24"/>
        </w:rPr>
      </w:pPr>
      <w:r w:rsidRPr="00E42DE4">
        <w:rPr>
          <w:rFonts w:ascii="Times New Roman" w:hAnsi="Times New Roman" w:cs="Times New Roman"/>
          <w:sz w:val="24"/>
          <w:szCs w:val="24"/>
        </w:rPr>
        <w:t xml:space="preserve">Each task should guide </w:t>
      </w:r>
      <w:r>
        <w:rPr>
          <w:rFonts w:ascii="Times New Roman" w:hAnsi="Times New Roman" w:cs="Times New Roman"/>
          <w:sz w:val="24"/>
          <w:szCs w:val="24"/>
        </w:rPr>
        <w:t>you</w:t>
      </w:r>
      <w:r w:rsidRPr="00E42DE4">
        <w:rPr>
          <w:rFonts w:ascii="Times New Roman" w:hAnsi="Times New Roman" w:cs="Times New Roman"/>
          <w:sz w:val="24"/>
          <w:szCs w:val="24"/>
        </w:rPr>
        <w:t xml:space="preserve"> to tell a </w:t>
      </w:r>
      <w:r>
        <w:rPr>
          <w:rFonts w:ascii="Times New Roman" w:hAnsi="Times New Roman" w:cs="Times New Roman"/>
          <w:sz w:val="24"/>
          <w:szCs w:val="24"/>
        </w:rPr>
        <w:t>“</w:t>
      </w:r>
      <w:r w:rsidRPr="00E42DE4">
        <w:rPr>
          <w:rFonts w:ascii="Times New Roman" w:hAnsi="Times New Roman" w:cs="Times New Roman"/>
          <w:sz w:val="24"/>
          <w:szCs w:val="24"/>
        </w:rPr>
        <w:t>story</w:t>
      </w:r>
      <w:r>
        <w:rPr>
          <w:rFonts w:ascii="Times New Roman" w:hAnsi="Times New Roman" w:cs="Times New Roman"/>
          <w:sz w:val="24"/>
          <w:szCs w:val="24"/>
        </w:rPr>
        <w:t>”</w:t>
      </w:r>
      <w:r w:rsidRPr="00E42DE4">
        <w:rPr>
          <w:rFonts w:ascii="Times New Roman" w:hAnsi="Times New Roman" w:cs="Times New Roman"/>
          <w:sz w:val="24"/>
          <w:szCs w:val="24"/>
        </w:rPr>
        <w:t xml:space="preserve"> with the data using various types of plots:</w:t>
      </w:r>
    </w:p>
    <w:p w14:paraId="098C8972" w14:textId="40D48290" w:rsidR="007F459A" w:rsidRPr="001641A7" w:rsidRDefault="007F459A" w:rsidP="007F459A">
      <w:pPr>
        <w:ind w:left="720" w:hanging="360"/>
        <w:rPr>
          <w:rFonts w:ascii="Times New Roman" w:hAnsi="Times New Roman" w:cs="Times New Roman"/>
          <w:b/>
          <w:bCs/>
          <w:sz w:val="24"/>
          <w:szCs w:val="24"/>
        </w:rPr>
      </w:pPr>
      <w:r w:rsidRPr="001641A7">
        <w:rPr>
          <w:rFonts w:ascii="Times New Roman" w:hAnsi="Times New Roman" w:cs="Times New Roman"/>
          <w:b/>
          <w:bCs/>
          <w:sz w:val="24"/>
          <w:szCs w:val="24"/>
        </w:rPr>
        <w:t xml:space="preserve">Task 1: </w:t>
      </w:r>
      <w:r w:rsidR="00117162" w:rsidRPr="00117162">
        <w:rPr>
          <w:rFonts w:ascii="Times New Roman" w:hAnsi="Times New Roman" w:cs="Times New Roman"/>
          <w:b/>
          <w:bCs/>
          <w:sz w:val="24"/>
          <w:szCs w:val="24"/>
        </w:rPr>
        <w:t>Caloric Content Across Beverage Categories</w:t>
      </w:r>
    </w:p>
    <w:p w14:paraId="622E0643" w14:textId="2EB1765C" w:rsidR="00A6365D" w:rsidRPr="00A6365D" w:rsidRDefault="00A6365D" w:rsidP="00A6365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6365D">
        <w:rPr>
          <w:rFonts w:ascii="Times New Roman" w:hAnsi="Times New Roman" w:cs="Times New Roman"/>
          <w:sz w:val="24"/>
          <w:szCs w:val="24"/>
        </w:rPr>
        <w:t>Plot Type: Bar plot</w:t>
      </w:r>
      <w:r w:rsidR="009C7735">
        <w:rPr>
          <w:rFonts w:ascii="Times New Roman" w:hAnsi="Times New Roman" w:cs="Times New Roman"/>
          <w:sz w:val="24"/>
          <w:szCs w:val="24"/>
        </w:rPr>
        <w:t xml:space="preserve"> (horizontal</w:t>
      </w:r>
      <w:r w:rsidR="00A141BA">
        <w:rPr>
          <w:rFonts w:ascii="Times New Roman" w:hAnsi="Times New Roman" w:cs="Times New Roman"/>
          <w:sz w:val="24"/>
          <w:szCs w:val="24"/>
        </w:rPr>
        <w:t>; use ‘</w:t>
      </w:r>
      <w:r w:rsidR="00A141BA" w:rsidRPr="00677E1D">
        <w:rPr>
          <w:rFonts w:ascii="Courier New" w:hAnsi="Courier New" w:cs="Courier New"/>
          <w:sz w:val="20"/>
          <w:szCs w:val="20"/>
        </w:rPr>
        <w:t>barh</w:t>
      </w:r>
      <w:r w:rsidR="00A141BA">
        <w:rPr>
          <w:rFonts w:ascii="Times New Roman" w:hAnsi="Times New Roman" w:cs="Times New Roman"/>
          <w:sz w:val="24"/>
          <w:szCs w:val="24"/>
        </w:rPr>
        <w:t>’ in Pandas</w:t>
      </w:r>
      <w:r w:rsidR="009C7735">
        <w:rPr>
          <w:rFonts w:ascii="Times New Roman" w:hAnsi="Times New Roman" w:cs="Times New Roman"/>
          <w:sz w:val="24"/>
          <w:szCs w:val="24"/>
        </w:rPr>
        <w:t>)</w:t>
      </w:r>
      <w:r w:rsidRPr="00A6365D">
        <w:rPr>
          <w:rFonts w:ascii="Times New Roman" w:hAnsi="Times New Roman" w:cs="Times New Roman"/>
          <w:sz w:val="24"/>
          <w:szCs w:val="24"/>
        </w:rPr>
        <w:t>.</w:t>
      </w:r>
    </w:p>
    <w:p w14:paraId="1AB32BBB" w14:textId="18DEF736" w:rsidR="00A6365D" w:rsidRPr="00A6365D" w:rsidRDefault="00A6365D" w:rsidP="00A6365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6365D">
        <w:rPr>
          <w:rFonts w:ascii="Times New Roman" w:hAnsi="Times New Roman" w:cs="Times New Roman"/>
          <w:sz w:val="24"/>
          <w:szCs w:val="24"/>
        </w:rPr>
        <w:t>Objective: Compare the average number of calories in each beverage category.</w:t>
      </w:r>
    </w:p>
    <w:p w14:paraId="5FBA86B0" w14:textId="3CBE8592" w:rsidR="007F459A" w:rsidRPr="001641A7" w:rsidRDefault="00A6365D" w:rsidP="00A6365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6365D">
        <w:rPr>
          <w:rFonts w:ascii="Times New Roman" w:hAnsi="Times New Roman" w:cs="Times New Roman"/>
          <w:sz w:val="24"/>
          <w:szCs w:val="24"/>
        </w:rPr>
        <w:t>Columns Used: Beverage_category, Calories.</w:t>
      </w:r>
    </w:p>
    <w:p w14:paraId="11CE04ED" w14:textId="15D2F256" w:rsidR="007F459A" w:rsidRPr="001641A7" w:rsidRDefault="007F459A" w:rsidP="007F459A">
      <w:pPr>
        <w:ind w:left="720" w:hanging="360"/>
        <w:rPr>
          <w:rFonts w:ascii="Times New Roman" w:hAnsi="Times New Roman" w:cs="Times New Roman"/>
          <w:b/>
          <w:bCs/>
          <w:sz w:val="24"/>
          <w:szCs w:val="24"/>
        </w:rPr>
      </w:pPr>
      <w:r w:rsidRPr="001641A7">
        <w:rPr>
          <w:rFonts w:ascii="Times New Roman" w:hAnsi="Times New Roman" w:cs="Times New Roman"/>
          <w:b/>
          <w:bCs/>
          <w:sz w:val="24"/>
          <w:szCs w:val="24"/>
        </w:rPr>
        <w:t xml:space="preserve">Task 2: </w:t>
      </w:r>
      <w:r w:rsidR="00117162" w:rsidRPr="00117162">
        <w:rPr>
          <w:rFonts w:ascii="Times New Roman" w:hAnsi="Times New Roman" w:cs="Times New Roman"/>
          <w:b/>
          <w:bCs/>
          <w:sz w:val="24"/>
          <w:szCs w:val="24"/>
        </w:rPr>
        <w:t>Fat Content in Different Beverages</w:t>
      </w:r>
    </w:p>
    <w:p w14:paraId="15424280" w14:textId="7416F94B" w:rsidR="00A6365D" w:rsidRPr="00A6365D" w:rsidRDefault="00A6365D" w:rsidP="00A6365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A6365D">
        <w:rPr>
          <w:rFonts w:ascii="Times New Roman" w:hAnsi="Times New Roman" w:cs="Times New Roman"/>
          <w:sz w:val="24"/>
          <w:szCs w:val="24"/>
        </w:rPr>
        <w:t>Plot Type: Scatter plot.</w:t>
      </w:r>
    </w:p>
    <w:p w14:paraId="29FDE066" w14:textId="3066A87C" w:rsidR="00A6365D" w:rsidRPr="00A6365D" w:rsidRDefault="00A6365D" w:rsidP="00A6365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A6365D">
        <w:rPr>
          <w:rFonts w:ascii="Times New Roman" w:hAnsi="Times New Roman" w:cs="Times New Roman"/>
          <w:sz w:val="24"/>
          <w:szCs w:val="24"/>
        </w:rPr>
        <w:t>Objective: Explore the relationship between total fat and saturated fat in beverages.</w:t>
      </w:r>
    </w:p>
    <w:p w14:paraId="6C41195C" w14:textId="6D5A68CC" w:rsidR="007F459A" w:rsidRPr="001641A7" w:rsidRDefault="00A6365D" w:rsidP="00A6365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A6365D">
        <w:rPr>
          <w:rFonts w:ascii="Times New Roman" w:hAnsi="Times New Roman" w:cs="Times New Roman"/>
          <w:sz w:val="24"/>
          <w:szCs w:val="24"/>
        </w:rPr>
        <w:t>Columns Used: Total Fat (g), Saturated Fat (g).</w:t>
      </w:r>
    </w:p>
    <w:p w14:paraId="1876DBB4" w14:textId="495D33B0" w:rsidR="007F459A" w:rsidRPr="001641A7" w:rsidRDefault="007F459A" w:rsidP="007F459A">
      <w:pPr>
        <w:ind w:left="720" w:hanging="360"/>
        <w:rPr>
          <w:rFonts w:ascii="Times New Roman" w:hAnsi="Times New Roman" w:cs="Times New Roman"/>
          <w:b/>
          <w:bCs/>
          <w:sz w:val="24"/>
          <w:szCs w:val="24"/>
        </w:rPr>
      </w:pPr>
      <w:r w:rsidRPr="001641A7">
        <w:rPr>
          <w:rFonts w:ascii="Times New Roman" w:hAnsi="Times New Roman" w:cs="Times New Roman"/>
          <w:b/>
          <w:bCs/>
          <w:sz w:val="24"/>
          <w:szCs w:val="24"/>
        </w:rPr>
        <w:t xml:space="preserve">Task 3: </w:t>
      </w:r>
      <w:r w:rsidR="00117162" w:rsidRPr="00117162">
        <w:rPr>
          <w:rFonts w:ascii="Times New Roman" w:hAnsi="Times New Roman" w:cs="Times New Roman"/>
          <w:b/>
          <w:bCs/>
          <w:sz w:val="24"/>
          <w:szCs w:val="24"/>
        </w:rPr>
        <w:t>Caffeine Content Variation</w:t>
      </w:r>
    </w:p>
    <w:p w14:paraId="2DB3D759" w14:textId="40734C73" w:rsidR="00A6365D" w:rsidRPr="00A6365D" w:rsidRDefault="00A6365D" w:rsidP="00A6365D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A6365D">
        <w:rPr>
          <w:rFonts w:ascii="Times New Roman" w:hAnsi="Times New Roman" w:cs="Times New Roman"/>
          <w:sz w:val="24"/>
          <w:szCs w:val="24"/>
        </w:rPr>
        <w:t>Plot Type: Histogram.</w:t>
      </w:r>
    </w:p>
    <w:p w14:paraId="675948C5" w14:textId="2248B8D0" w:rsidR="00A6365D" w:rsidRPr="00A6365D" w:rsidRDefault="00A6365D" w:rsidP="00A6365D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A6365D">
        <w:rPr>
          <w:rFonts w:ascii="Times New Roman" w:hAnsi="Times New Roman" w:cs="Times New Roman"/>
          <w:sz w:val="24"/>
          <w:szCs w:val="24"/>
        </w:rPr>
        <w:t>Objective: Understand the distribution of caffeine content across all beverages.</w:t>
      </w:r>
    </w:p>
    <w:p w14:paraId="2BAC5CD2" w14:textId="5AE6BFA7" w:rsidR="007F459A" w:rsidRDefault="00A6365D" w:rsidP="00A6365D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A6365D">
        <w:rPr>
          <w:rFonts w:ascii="Times New Roman" w:hAnsi="Times New Roman" w:cs="Times New Roman"/>
          <w:sz w:val="24"/>
          <w:szCs w:val="24"/>
        </w:rPr>
        <w:t>Columns Used: Caffeine (mg).</w:t>
      </w:r>
    </w:p>
    <w:p w14:paraId="73B175BF" w14:textId="4B670907" w:rsidR="00880574" w:rsidRPr="00880574" w:rsidRDefault="007B0FCF" w:rsidP="0088057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Normalize</w:t>
      </w:r>
      <w:r w:rsidR="00C53714">
        <w:rPr>
          <w:rFonts w:ascii="Times New Roman" w:hAnsi="Times New Roman" w:cs="Times New Roman"/>
          <w:b/>
          <w:bCs/>
          <w:sz w:val="24"/>
          <w:szCs w:val="24"/>
        </w:rPr>
        <w:t>: coerce any non-numeric values to NaN and sort (ascending)</w:t>
      </w:r>
      <w:r w:rsidR="00C04439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2C460561" w14:textId="123A3B31" w:rsidR="00880574" w:rsidRDefault="00880574" w:rsidP="00C53714">
      <w:pPr>
        <w:spacing w:after="0" w:line="240" w:lineRule="auto"/>
        <w:ind w:left="360" w:firstLine="72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# Replace ‘varies’ and ‘Varies’ with NaN</w:t>
      </w:r>
    </w:p>
    <w:p w14:paraId="283F820A" w14:textId="4ADA1AE1" w:rsidR="00C53714" w:rsidRPr="00C53714" w:rsidRDefault="00C53714" w:rsidP="00C53714">
      <w:pPr>
        <w:spacing w:after="0" w:line="240" w:lineRule="auto"/>
        <w:ind w:left="360" w:firstLine="720"/>
        <w:rPr>
          <w:rFonts w:ascii="Courier New" w:hAnsi="Courier New" w:cs="Courier New"/>
          <w:sz w:val="20"/>
          <w:szCs w:val="20"/>
        </w:rPr>
      </w:pPr>
      <w:r w:rsidRPr="00C53714">
        <w:rPr>
          <w:rFonts w:ascii="Courier New" w:hAnsi="Courier New" w:cs="Courier New"/>
          <w:sz w:val="20"/>
          <w:szCs w:val="20"/>
        </w:rPr>
        <w:t>sorted_df = df.sort_values(by='Caffeine (mg)', ascending=True)</w:t>
      </w:r>
    </w:p>
    <w:p w14:paraId="19227F2D" w14:textId="276C9233" w:rsidR="00C53714" w:rsidRPr="00C53714" w:rsidRDefault="00C53714" w:rsidP="00C53714">
      <w:pPr>
        <w:spacing w:line="240" w:lineRule="auto"/>
        <w:ind w:left="360" w:firstLine="720"/>
        <w:rPr>
          <w:rFonts w:ascii="Courier New" w:hAnsi="Courier New" w:cs="Courier New"/>
          <w:sz w:val="20"/>
          <w:szCs w:val="20"/>
        </w:rPr>
      </w:pPr>
      <w:r w:rsidRPr="00C53714">
        <w:rPr>
          <w:rFonts w:ascii="Courier New" w:hAnsi="Courier New" w:cs="Courier New"/>
          <w:sz w:val="20"/>
          <w:szCs w:val="20"/>
        </w:rPr>
        <w:t>sorted_df['Caffeine (mg)'] = pd.to_numeric(sorted_df['Caffeine (mg)'], errors='coerce')</w:t>
      </w:r>
    </w:p>
    <w:p w14:paraId="0E719FEF" w14:textId="4906C90E" w:rsidR="007F459A" w:rsidRPr="001641A7" w:rsidRDefault="007F459A" w:rsidP="007F459A">
      <w:pPr>
        <w:ind w:left="720" w:hanging="360"/>
        <w:rPr>
          <w:rFonts w:ascii="Times New Roman" w:hAnsi="Times New Roman" w:cs="Times New Roman"/>
          <w:b/>
          <w:bCs/>
          <w:sz w:val="24"/>
          <w:szCs w:val="24"/>
        </w:rPr>
      </w:pPr>
      <w:r w:rsidRPr="001641A7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Task 4: </w:t>
      </w:r>
      <w:r w:rsidR="0052376B" w:rsidRPr="0052376B">
        <w:rPr>
          <w:rFonts w:ascii="Times New Roman" w:hAnsi="Times New Roman" w:cs="Times New Roman"/>
          <w:b/>
          <w:bCs/>
          <w:sz w:val="24"/>
          <w:szCs w:val="24"/>
        </w:rPr>
        <w:t>Nutritional Content Comparison</w:t>
      </w:r>
    </w:p>
    <w:p w14:paraId="37E34F32" w14:textId="61535D6E" w:rsidR="00A6365D" w:rsidRPr="00A6365D" w:rsidRDefault="00A6365D" w:rsidP="00A6365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A6365D">
        <w:rPr>
          <w:rFonts w:ascii="Times New Roman" w:hAnsi="Times New Roman" w:cs="Times New Roman"/>
          <w:sz w:val="24"/>
          <w:szCs w:val="24"/>
        </w:rPr>
        <w:t>Plot Type: Box plot.</w:t>
      </w:r>
    </w:p>
    <w:p w14:paraId="266206A9" w14:textId="56343727" w:rsidR="00A6365D" w:rsidRPr="00A6365D" w:rsidRDefault="00A6365D" w:rsidP="00A6365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A6365D">
        <w:rPr>
          <w:rFonts w:ascii="Times New Roman" w:hAnsi="Times New Roman" w:cs="Times New Roman"/>
          <w:sz w:val="24"/>
          <w:szCs w:val="24"/>
        </w:rPr>
        <w:t>Objective: Analyze the spread of protein, sugars, and dietary fiber across beverage categories.</w:t>
      </w:r>
    </w:p>
    <w:p w14:paraId="0B007889" w14:textId="2C34A61D" w:rsidR="007F459A" w:rsidRPr="001641A7" w:rsidRDefault="00A6365D" w:rsidP="00A6365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A6365D">
        <w:rPr>
          <w:rFonts w:ascii="Times New Roman" w:hAnsi="Times New Roman" w:cs="Times New Roman"/>
          <w:sz w:val="24"/>
          <w:szCs w:val="24"/>
        </w:rPr>
        <w:t>Columns Used: Beverage_category, Protein (g), Sugars (g), Dietary Fibre (g).</w:t>
      </w:r>
    </w:p>
    <w:p w14:paraId="2C1CC4EF" w14:textId="014EA4A6" w:rsidR="007F459A" w:rsidRPr="001641A7" w:rsidRDefault="007F459A" w:rsidP="007F459A">
      <w:pPr>
        <w:ind w:left="720" w:hanging="360"/>
        <w:rPr>
          <w:rFonts w:ascii="Times New Roman" w:hAnsi="Times New Roman" w:cs="Times New Roman"/>
          <w:b/>
          <w:bCs/>
          <w:sz w:val="24"/>
          <w:szCs w:val="24"/>
        </w:rPr>
      </w:pPr>
      <w:r w:rsidRPr="001641A7">
        <w:rPr>
          <w:rFonts w:ascii="Times New Roman" w:hAnsi="Times New Roman" w:cs="Times New Roman"/>
          <w:b/>
          <w:bCs/>
          <w:sz w:val="24"/>
          <w:szCs w:val="24"/>
        </w:rPr>
        <w:t xml:space="preserve">Task 5: </w:t>
      </w:r>
      <w:r w:rsidR="0052376B" w:rsidRPr="0052376B">
        <w:rPr>
          <w:rFonts w:ascii="Times New Roman" w:hAnsi="Times New Roman" w:cs="Times New Roman"/>
          <w:b/>
          <w:bCs/>
          <w:sz w:val="24"/>
          <w:szCs w:val="24"/>
        </w:rPr>
        <w:t>Vitamin and Mineral Contribution</w:t>
      </w:r>
    </w:p>
    <w:p w14:paraId="26BE1E53" w14:textId="48E94589" w:rsidR="00A6365D" w:rsidRPr="00A6365D" w:rsidRDefault="00A6365D" w:rsidP="00A6365D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A6365D">
        <w:rPr>
          <w:rFonts w:ascii="Times New Roman" w:hAnsi="Times New Roman" w:cs="Times New Roman"/>
          <w:sz w:val="24"/>
          <w:szCs w:val="24"/>
        </w:rPr>
        <w:t>Plot Type: Stacked bar plot</w:t>
      </w:r>
      <w:r w:rsidR="002A0D1E">
        <w:rPr>
          <w:rFonts w:ascii="Times New Roman" w:hAnsi="Times New Roman" w:cs="Times New Roman"/>
          <w:sz w:val="24"/>
          <w:szCs w:val="24"/>
        </w:rPr>
        <w:t xml:space="preserve"> (horizontal)</w:t>
      </w:r>
      <w:r w:rsidRPr="00A6365D">
        <w:rPr>
          <w:rFonts w:ascii="Times New Roman" w:hAnsi="Times New Roman" w:cs="Times New Roman"/>
          <w:sz w:val="24"/>
          <w:szCs w:val="24"/>
        </w:rPr>
        <w:t>.</w:t>
      </w:r>
    </w:p>
    <w:p w14:paraId="669E1CE2" w14:textId="6C1ACF80" w:rsidR="00A6365D" w:rsidRPr="00A6365D" w:rsidRDefault="00A6365D" w:rsidP="00A6365D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A6365D">
        <w:rPr>
          <w:rFonts w:ascii="Times New Roman" w:hAnsi="Times New Roman" w:cs="Times New Roman"/>
          <w:sz w:val="24"/>
          <w:szCs w:val="24"/>
        </w:rPr>
        <w:t>Objective: Show the contribution of Vitamin A, Vitamin C, Calcium, and Iron in different beverage preparations.</w:t>
      </w:r>
    </w:p>
    <w:p w14:paraId="52C3BD1A" w14:textId="5B975A0F" w:rsidR="007F459A" w:rsidRPr="001641A7" w:rsidRDefault="00A6365D" w:rsidP="00A6365D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A6365D">
        <w:rPr>
          <w:rFonts w:ascii="Times New Roman" w:hAnsi="Times New Roman" w:cs="Times New Roman"/>
          <w:sz w:val="24"/>
          <w:szCs w:val="24"/>
        </w:rPr>
        <w:t>Columns Used: Beverage_prep, Vitamin A (% DV), Vitamin C (% DV), Calcium (% DV), Iron (% DV).</w:t>
      </w:r>
    </w:p>
    <w:p w14:paraId="63061366" w14:textId="488C684D" w:rsidR="007F459A" w:rsidRPr="001641A7" w:rsidRDefault="00937FBB" w:rsidP="007F459A">
      <w:pPr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3</w:t>
      </w:r>
      <w:r w:rsidR="007F459A" w:rsidRPr="001641A7">
        <w:rPr>
          <w:rFonts w:ascii="Times New Roman" w:hAnsi="Times New Roman" w:cs="Times New Roman"/>
          <w:sz w:val="24"/>
          <w:szCs w:val="24"/>
          <w:u w:val="single"/>
        </w:rPr>
        <w:t>. Analysis and Interpretation</w:t>
      </w:r>
    </w:p>
    <w:p w14:paraId="7B23276A" w14:textId="6FDD6E2B" w:rsidR="007F459A" w:rsidRPr="000A38D9" w:rsidRDefault="007F459A" w:rsidP="007F459A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0A38D9">
        <w:rPr>
          <w:rFonts w:ascii="Times New Roman" w:hAnsi="Times New Roman" w:cs="Times New Roman"/>
          <w:sz w:val="24"/>
          <w:szCs w:val="24"/>
        </w:rPr>
        <w:t>Interpret the plots</w:t>
      </w:r>
      <w:r w:rsidR="00E24132">
        <w:rPr>
          <w:rFonts w:ascii="Times New Roman" w:hAnsi="Times New Roman" w:cs="Times New Roman"/>
          <w:sz w:val="24"/>
          <w:szCs w:val="24"/>
        </w:rPr>
        <w:t xml:space="preserve"> (one sentence each)</w:t>
      </w:r>
      <w:r w:rsidRPr="000A38D9">
        <w:rPr>
          <w:rFonts w:ascii="Times New Roman" w:hAnsi="Times New Roman" w:cs="Times New Roman"/>
          <w:sz w:val="24"/>
          <w:szCs w:val="24"/>
        </w:rPr>
        <w:t>.</w:t>
      </w:r>
    </w:p>
    <w:p w14:paraId="0EABF4EA" w14:textId="032F90B6" w:rsidR="007F459A" w:rsidRPr="000A38D9" w:rsidRDefault="007F459A" w:rsidP="007F459A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0A38D9">
        <w:rPr>
          <w:rFonts w:ascii="Times New Roman" w:hAnsi="Times New Roman" w:cs="Times New Roman"/>
          <w:sz w:val="24"/>
          <w:szCs w:val="24"/>
        </w:rPr>
        <w:t xml:space="preserve">Discuss </w:t>
      </w:r>
      <w:r w:rsidR="008C649D">
        <w:rPr>
          <w:rFonts w:ascii="Times New Roman" w:hAnsi="Times New Roman" w:cs="Times New Roman"/>
          <w:sz w:val="24"/>
          <w:szCs w:val="24"/>
        </w:rPr>
        <w:t>possible health concerns based on the caloric/fat content, etc.</w:t>
      </w:r>
    </w:p>
    <w:p w14:paraId="14BEA040" w14:textId="77777777" w:rsidR="007F459A" w:rsidRPr="007A62BE" w:rsidRDefault="007F459A" w:rsidP="007F459A">
      <w:pPr>
        <w:rPr>
          <w:rFonts w:ascii="Times New Roman" w:hAnsi="Times New Roman" w:cs="Times New Roman"/>
          <w:sz w:val="24"/>
          <w:szCs w:val="24"/>
        </w:rPr>
      </w:pPr>
    </w:p>
    <w:p w14:paraId="70166C4C" w14:textId="5A80C35B" w:rsidR="007F459A" w:rsidRPr="007A62BE" w:rsidRDefault="007F459A" w:rsidP="007F459A">
      <w:pPr>
        <w:pStyle w:val="NormalWeb"/>
        <w:spacing w:before="280" w:beforeAutospacing="0" w:after="280" w:afterAutospacing="0"/>
      </w:pPr>
      <w:r w:rsidRPr="007A62BE">
        <w:rPr>
          <w:b/>
          <w:bCs/>
          <w:color w:val="000000"/>
        </w:rPr>
        <w:t>Data Location:</w:t>
      </w:r>
      <w:r w:rsidRPr="007A62BE">
        <w:rPr>
          <w:color w:val="000000"/>
        </w:rPr>
        <w:t xml:space="preserve"> </w:t>
      </w:r>
      <w:r>
        <w:rPr>
          <w:color w:val="000000"/>
        </w:rPr>
        <w:t>starbucks</w:t>
      </w:r>
      <w:r w:rsidRPr="007A62BE">
        <w:rPr>
          <w:color w:val="000000"/>
        </w:rPr>
        <w:t>.csv</w:t>
      </w:r>
    </w:p>
    <w:p w14:paraId="684E5063" w14:textId="77777777" w:rsidR="00B01887" w:rsidRDefault="00B01887">
      <w:pPr>
        <w:rPr>
          <w:rFonts w:ascii="Times New Roman" w:eastAsia="Times New Roman" w:hAnsi="Times New Roman" w:cs="Times New Roman"/>
          <w:b/>
          <w:bCs/>
          <w:color w:val="000000"/>
          <w:kern w:val="0"/>
          <w:sz w:val="24"/>
          <w:szCs w:val="24"/>
          <w14:ligatures w14:val="none"/>
        </w:rPr>
      </w:pPr>
      <w:r>
        <w:rPr>
          <w:b/>
          <w:bCs/>
          <w:color w:val="000000"/>
        </w:rPr>
        <w:br w:type="page"/>
      </w:r>
    </w:p>
    <w:p w14:paraId="27459087" w14:textId="3A1C3C9E" w:rsidR="007F459A" w:rsidRDefault="007F459A" w:rsidP="007F459A">
      <w:pPr>
        <w:pStyle w:val="NormalWeb"/>
        <w:spacing w:before="0" w:beforeAutospacing="0" w:after="160" w:afterAutospacing="0"/>
        <w:rPr>
          <w:b/>
          <w:bCs/>
          <w:color w:val="000000"/>
        </w:rPr>
      </w:pPr>
      <w:r w:rsidRPr="007A62BE">
        <w:rPr>
          <w:b/>
          <w:bCs/>
          <w:color w:val="000000"/>
        </w:rPr>
        <w:lastRenderedPageBreak/>
        <w:t>Sample Output</w:t>
      </w:r>
      <w:bookmarkStart w:id="0" w:name="_Hlk155613937"/>
      <w:r w:rsidR="00C53714">
        <w:rPr>
          <w:b/>
          <w:bCs/>
          <w:color w:val="000000"/>
        </w:rPr>
        <w:t xml:space="preserve"> (not including interpretations)</w:t>
      </w:r>
      <w:bookmarkEnd w:id="0"/>
      <w:r w:rsidRPr="007A62BE">
        <w:rPr>
          <w:b/>
          <w:bCs/>
          <w:color w:val="000000"/>
        </w:rPr>
        <w:t>:</w:t>
      </w:r>
    </w:p>
    <w:p w14:paraId="4DBCC894" w14:textId="48EEC1C2" w:rsidR="00344587" w:rsidRDefault="00344587" w:rsidP="007F459A">
      <w:pPr>
        <w:pStyle w:val="NormalWeb"/>
        <w:spacing w:before="0" w:beforeAutospacing="0" w:after="160" w:afterAutospacing="0"/>
        <w:rPr>
          <w:color w:val="000000"/>
        </w:rPr>
      </w:pPr>
      <w:r w:rsidRPr="00344587">
        <w:rPr>
          <w:color w:val="000000"/>
        </w:rPr>
        <w:t>Task 1</w:t>
      </w:r>
      <w:r>
        <w:rPr>
          <w:color w:val="000000"/>
        </w:rPr>
        <w:t>:</w:t>
      </w:r>
      <w:r w:rsidR="0050629E">
        <w:rPr>
          <w:color w:val="000000"/>
        </w:rPr>
        <w:t xml:space="preserve"> </w:t>
      </w:r>
      <w:r w:rsidR="0050629E" w:rsidRPr="0050629E">
        <w:rPr>
          <w:color w:val="000000"/>
        </w:rPr>
        <w:t>Caloric Content Across Beverage Categories</w:t>
      </w:r>
    </w:p>
    <w:p w14:paraId="777860A6" w14:textId="6AEBF9CD" w:rsidR="00344587" w:rsidRDefault="0030379D" w:rsidP="007F459A">
      <w:pPr>
        <w:pStyle w:val="NormalWeb"/>
        <w:spacing w:before="0" w:beforeAutospacing="0" w:after="160" w:afterAutospacing="0"/>
        <w:rPr>
          <w:color w:val="000000"/>
        </w:rPr>
      </w:pPr>
      <w:r>
        <w:rPr>
          <w:noProof/>
        </w:rPr>
        <w:drawing>
          <wp:inline distT="0" distB="0" distL="0" distR="0" wp14:anchorId="7BCEEEDC" wp14:editId="76013E8D">
            <wp:extent cx="3663387" cy="1920147"/>
            <wp:effectExtent l="0" t="0" r="0" b="4445"/>
            <wp:docPr id="1208002337" name="Picture 1" descr="A graph of a bar 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8002337" name="Picture 1" descr="A graph of a bar char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7231" cy="19274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25B859" w14:textId="77777777" w:rsidR="0030379D" w:rsidRDefault="0030379D" w:rsidP="007F459A">
      <w:pPr>
        <w:pStyle w:val="NormalWeb"/>
        <w:spacing w:before="0" w:beforeAutospacing="0" w:after="160" w:afterAutospacing="0"/>
        <w:rPr>
          <w:color w:val="000000"/>
        </w:rPr>
      </w:pPr>
    </w:p>
    <w:p w14:paraId="0C25DF0B" w14:textId="109FC083" w:rsidR="00344587" w:rsidRDefault="00344587" w:rsidP="007F459A">
      <w:pPr>
        <w:pStyle w:val="NormalWeb"/>
        <w:spacing w:before="0" w:beforeAutospacing="0" w:after="160" w:afterAutospacing="0"/>
        <w:rPr>
          <w:color w:val="000000"/>
        </w:rPr>
      </w:pPr>
      <w:r>
        <w:rPr>
          <w:color w:val="000000"/>
        </w:rPr>
        <w:t>Task 2:</w:t>
      </w:r>
      <w:r w:rsidR="0050629E">
        <w:rPr>
          <w:color w:val="000000"/>
        </w:rPr>
        <w:t xml:space="preserve"> </w:t>
      </w:r>
      <w:r w:rsidR="0050629E" w:rsidRPr="0050629E">
        <w:rPr>
          <w:color w:val="000000"/>
        </w:rPr>
        <w:t>Fat Content in Different Beverages</w:t>
      </w:r>
    </w:p>
    <w:p w14:paraId="65D19E71" w14:textId="1CCB79DD" w:rsidR="00344587" w:rsidRDefault="0030379D" w:rsidP="007F459A">
      <w:pPr>
        <w:pStyle w:val="NormalWeb"/>
        <w:spacing w:before="0" w:beforeAutospacing="0" w:after="160" w:afterAutospacing="0"/>
        <w:rPr>
          <w:color w:val="000000"/>
        </w:rPr>
      </w:pPr>
      <w:r>
        <w:rPr>
          <w:noProof/>
        </w:rPr>
        <w:drawing>
          <wp:inline distT="0" distB="0" distL="0" distR="0" wp14:anchorId="743EC29D" wp14:editId="1F339379">
            <wp:extent cx="3507129" cy="2242914"/>
            <wp:effectExtent l="0" t="0" r="0" b="5080"/>
            <wp:docPr id="427960284" name="Picture 2" descr="A graph of fats and beverag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7960284" name="Picture 2" descr="A graph of fats and beverag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9948" cy="22511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3393E9" w14:textId="77777777" w:rsidR="0030379D" w:rsidRDefault="0030379D" w:rsidP="007F459A">
      <w:pPr>
        <w:pStyle w:val="NormalWeb"/>
        <w:spacing w:before="0" w:beforeAutospacing="0" w:after="160" w:afterAutospacing="0"/>
        <w:rPr>
          <w:color w:val="000000"/>
        </w:rPr>
      </w:pPr>
    </w:p>
    <w:p w14:paraId="60FBB6D3" w14:textId="22616856" w:rsidR="00344587" w:rsidRDefault="00344587" w:rsidP="007F459A">
      <w:pPr>
        <w:pStyle w:val="NormalWeb"/>
        <w:spacing w:before="0" w:beforeAutospacing="0" w:after="160" w:afterAutospacing="0"/>
        <w:rPr>
          <w:color w:val="000000"/>
        </w:rPr>
      </w:pPr>
      <w:r>
        <w:rPr>
          <w:color w:val="000000"/>
        </w:rPr>
        <w:t>Task 3:</w:t>
      </w:r>
      <w:r w:rsidR="0050629E">
        <w:rPr>
          <w:color w:val="000000"/>
        </w:rPr>
        <w:t xml:space="preserve"> </w:t>
      </w:r>
      <w:r w:rsidR="0050629E" w:rsidRPr="0050629E">
        <w:rPr>
          <w:color w:val="000000"/>
        </w:rPr>
        <w:t>Caffeine Content Variation</w:t>
      </w:r>
    </w:p>
    <w:p w14:paraId="2C165466" w14:textId="4EAA8A4B" w:rsidR="00344587" w:rsidRDefault="0030379D" w:rsidP="007F459A">
      <w:pPr>
        <w:pStyle w:val="NormalWeb"/>
        <w:spacing w:before="0" w:beforeAutospacing="0" w:after="160" w:afterAutospacing="0"/>
        <w:rPr>
          <w:color w:val="000000"/>
        </w:rPr>
      </w:pPr>
      <w:r>
        <w:rPr>
          <w:noProof/>
        </w:rPr>
        <w:drawing>
          <wp:inline distT="0" distB="0" distL="0" distR="0" wp14:anchorId="78DE3B17" wp14:editId="492157D6">
            <wp:extent cx="3385595" cy="2177849"/>
            <wp:effectExtent l="0" t="0" r="5715" b="0"/>
            <wp:docPr id="364621900" name="Picture 3" descr="data:image/png;base64,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ata:image/png;base64,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9485" cy="21867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7AF586" w14:textId="77777777" w:rsidR="0030379D" w:rsidRDefault="0030379D" w:rsidP="007F459A">
      <w:pPr>
        <w:pStyle w:val="NormalWeb"/>
        <w:spacing w:before="0" w:beforeAutospacing="0" w:after="160" w:afterAutospacing="0"/>
        <w:rPr>
          <w:color w:val="000000"/>
        </w:rPr>
      </w:pPr>
    </w:p>
    <w:p w14:paraId="1179D157" w14:textId="50DDFD7C" w:rsidR="00344587" w:rsidRDefault="00344587" w:rsidP="007F459A">
      <w:pPr>
        <w:pStyle w:val="NormalWeb"/>
        <w:spacing w:before="0" w:beforeAutospacing="0" w:after="160" w:afterAutospacing="0"/>
        <w:rPr>
          <w:color w:val="000000"/>
        </w:rPr>
      </w:pPr>
      <w:r>
        <w:rPr>
          <w:color w:val="000000"/>
        </w:rPr>
        <w:t>Task 4:</w:t>
      </w:r>
      <w:r w:rsidR="0050629E">
        <w:rPr>
          <w:color w:val="000000"/>
        </w:rPr>
        <w:t xml:space="preserve"> </w:t>
      </w:r>
      <w:r w:rsidR="0050629E" w:rsidRPr="0050629E">
        <w:rPr>
          <w:color w:val="000000"/>
        </w:rPr>
        <w:t>Nutritional Content Comparison</w:t>
      </w:r>
    </w:p>
    <w:p w14:paraId="1A14776E" w14:textId="3EE1A484" w:rsidR="00344587" w:rsidRDefault="0030379D" w:rsidP="007F459A">
      <w:pPr>
        <w:pStyle w:val="NormalWeb"/>
        <w:spacing w:before="0" w:beforeAutospacing="0" w:after="160" w:afterAutospacing="0"/>
        <w:rPr>
          <w:color w:val="000000"/>
        </w:rPr>
      </w:pPr>
      <w:r>
        <w:rPr>
          <w:noProof/>
        </w:rPr>
        <w:drawing>
          <wp:inline distT="0" distB="0" distL="0" distR="0" wp14:anchorId="29362452" wp14:editId="4D8A2E5C">
            <wp:extent cx="5943600" cy="3168650"/>
            <wp:effectExtent l="0" t="0" r="0" b="0"/>
            <wp:docPr id="893793888" name="Picture 4" descr="A group of colorful box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3793888" name="Picture 4" descr="A group of colorful boxe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6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BFD09C" w14:textId="77777777" w:rsidR="0030379D" w:rsidRDefault="0030379D" w:rsidP="007F459A">
      <w:pPr>
        <w:pStyle w:val="NormalWeb"/>
        <w:spacing w:before="0" w:beforeAutospacing="0" w:after="160" w:afterAutospacing="0"/>
        <w:rPr>
          <w:color w:val="000000"/>
        </w:rPr>
      </w:pPr>
    </w:p>
    <w:p w14:paraId="6DF13B4F" w14:textId="0B985EC1" w:rsidR="00344587" w:rsidRPr="00344587" w:rsidRDefault="00344587" w:rsidP="007F459A">
      <w:pPr>
        <w:pStyle w:val="NormalWeb"/>
        <w:spacing w:before="0" w:beforeAutospacing="0" w:after="160" w:afterAutospacing="0"/>
      </w:pPr>
      <w:r>
        <w:rPr>
          <w:color w:val="000000"/>
        </w:rPr>
        <w:t>Task 5:</w:t>
      </w:r>
      <w:r w:rsidR="0050629E">
        <w:rPr>
          <w:color w:val="000000"/>
        </w:rPr>
        <w:t xml:space="preserve"> </w:t>
      </w:r>
      <w:r w:rsidR="0050629E" w:rsidRPr="0050629E">
        <w:rPr>
          <w:color w:val="000000"/>
        </w:rPr>
        <w:t>Vitamin and Mineral Contribution</w:t>
      </w:r>
    </w:p>
    <w:p w14:paraId="19F5B41E" w14:textId="54D56C01" w:rsidR="0030379D" w:rsidRDefault="0030379D">
      <w:r>
        <w:rPr>
          <w:noProof/>
        </w:rPr>
        <w:drawing>
          <wp:inline distT="0" distB="0" distL="0" distR="0" wp14:anchorId="7B51DFA8" wp14:editId="68ED4853">
            <wp:extent cx="5943600" cy="3364865"/>
            <wp:effectExtent l="0" t="0" r="0" b="6985"/>
            <wp:docPr id="651220109" name="Picture 5" descr="data:image/png;base64,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data:image/png;base64,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64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0379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580D6B"/>
    <w:multiLevelType w:val="hybridMultilevel"/>
    <w:tmpl w:val="051C3F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A32E85"/>
    <w:multiLevelType w:val="hybridMultilevel"/>
    <w:tmpl w:val="AD8A0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0A18E8"/>
    <w:multiLevelType w:val="hybridMultilevel"/>
    <w:tmpl w:val="F58A44C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D5F1C8A"/>
    <w:multiLevelType w:val="hybridMultilevel"/>
    <w:tmpl w:val="725C8DE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E032777"/>
    <w:multiLevelType w:val="hybridMultilevel"/>
    <w:tmpl w:val="B57868C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E196718"/>
    <w:multiLevelType w:val="hybridMultilevel"/>
    <w:tmpl w:val="7F706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0D414B"/>
    <w:multiLevelType w:val="hybridMultilevel"/>
    <w:tmpl w:val="247C31C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EDE4728"/>
    <w:multiLevelType w:val="hybridMultilevel"/>
    <w:tmpl w:val="BF521ED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8634257"/>
    <w:multiLevelType w:val="hybridMultilevel"/>
    <w:tmpl w:val="7CB011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C0C1E06"/>
    <w:multiLevelType w:val="hybridMultilevel"/>
    <w:tmpl w:val="D706A09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7E1F4554"/>
    <w:multiLevelType w:val="hybridMultilevel"/>
    <w:tmpl w:val="F77E3E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65150776">
    <w:abstractNumId w:val="3"/>
  </w:num>
  <w:num w:numId="2" w16cid:durableId="1905026026">
    <w:abstractNumId w:val="6"/>
  </w:num>
  <w:num w:numId="3" w16cid:durableId="668873522">
    <w:abstractNumId w:val="4"/>
  </w:num>
  <w:num w:numId="4" w16cid:durableId="257104165">
    <w:abstractNumId w:val="7"/>
  </w:num>
  <w:num w:numId="5" w16cid:durableId="1035689300">
    <w:abstractNumId w:val="2"/>
  </w:num>
  <w:num w:numId="6" w16cid:durableId="1726953138">
    <w:abstractNumId w:val="9"/>
  </w:num>
  <w:num w:numId="7" w16cid:durableId="1560045275">
    <w:abstractNumId w:val="1"/>
  </w:num>
  <w:num w:numId="8" w16cid:durableId="1129711408">
    <w:abstractNumId w:val="8"/>
  </w:num>
  <w:num w:numId="9" w16cid:durableId="2144808110">
    <w:abstractNumId w:val="5"/>
  </w:num>
  <w:num w:numId="10" w16cid:durableId="637995925">
    <w:abstractNumId w:val="10"/>
  </w:num>
  <w:num w:numId="11" w16cid:durableId="18169464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yNDAxs7Q0Nbc0NbZU0lEKTi0uzszPAykwqgUAdTxCDywAAAA="/>
  </w:docVars>
  <w:rsids>
    <w:rsidRoot w:val="007F459A"/>
    <w:rsid w:val="00117162"/>
    <w:rsid w:val="002A0D1E"/>
    <w:rsid w:val="0030379D"/>
    <w:rsid w:val="00344587"/>
    <w:rsid w:val="00352E34"/>
    <w:rsid w:val="0036089C"/>
    <w:rsid w:val="004155AF"/>
    <w:rsid w:val="004824D9"/>
    <w:rsid w:val="00487A44"/>
    <w:rsid w:val="004F33E9"/>
    <w:rsid w:val="0050629E"/>
    <w:rsid w:val="00520B8A"/>
    <w:rsid w:val="0052376B"/>
    <w:rsid w:val="00541EB3"/>
    <w:rsid w:val="0056356F"/>
    <w:rsid w:val="00570D63"/>
    <w:rsid w:val="005E5EED"/>
    <w:rsid w:val="006428C9"/>
    <w:rsid w:val="00654B46"/>
    <w:rsid w:val="00676AA6"/>
    <w:rsid w:val="00677E1D"/>
    <w:rsid w:val="006F6621"/>
    <w:rsid w:val="007163DB"/>
    <w:rsid w:val="007A112B"/>
    <w:rsid w:val="007B0FCF"/>
    <w:rsid w:val="007B2D63"/>
    <w:rsid w:val="007F459A"/>
    <w:rsid w:val="00856581"/>
    <w:rsid w:val="00880277"/>
    <w:rsid w:val="00880574"/>
    <w:rsid w:val="008C2DFA"/>
    <w:rsid w:val="008C649D"/>
    <w:rsid w:val="00936950"/>
    <w:rsid w:val="00937FBB"/>
    <w:rsid w:val="00984779"/>
    <w:rsid w:val="009C7735"/>
    <w:rsid w:val="009E660A"/>
    <w:rsid w:val="00A141BA"/>
    <w:rsid w:val="00A6365D"/>
    <w:rsid w:val="00B01887"/>
    <w:rsid w:val="00B27156"/>
    <w:rsid w:val="00C04439"/>
    <w:rsid w:val="00C503DF"/>
    <w:rsid w:val="00C53714"/>
    <w:rsid w:val="00C92D37"/>
    <w:rsid w:val="00E100FC"/>
    <w:rsid w:val="00E24132"/>
    <w:rsid w:val="00E50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0C814B"/>
  <w15:chartTrackingRefBased/>
  <w15:docId w15:val="{41DF1B6E-DF1E-45A8-A205-2BB8F93BB6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459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F45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ListParagraph">
    <w:name w:val="List Paragraph"/>
    <w:basedOn w:val="Normal"/>
    <w:uiPriority w:val="34"/>
    <w:qFormat/>
    <w:rsid w:val="007F459A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654B46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F662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F66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725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0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8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68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315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4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69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467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38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14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3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35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28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03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66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0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3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hyperlink" Target="https://www.kaggle.com/datasets/henryshan/starbucks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4</Pages>
  <Words>407</Words>
  <Characters>2324</Characters>
  <Application>Microsoft Office Word</Application>
  <DocSecurity>0</DocSecurity>
  <Lines>19</Lines>
  <Paragraphs>5</Paragraphs>
  <ScaleCrop>false</ScaleCrop>
  <Company>School District of Janesville</Company>
  <LinksUpToDate>false</LinksUpToDate>
  <CharactersWithSpaces>2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Szelogowski</dc:creator>
  <cp:keywords/>
  <dc:description/>
  <cp:lastModifiedBy>Daniel Szelogowski</cp:lastModifiedBy>
  <cp:revision>46</cp:revision>
  <dcterms:created xsi:type="dcterms:W3CDTF">2024-01-08T18:01:00Z</dcterms:created>
  <dcterms:modified xsi:type="dcterms:W3CDTF">2024-01-08T21:14:00Z</dcterms:modified>
</cp:coreProperties>
</file>